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023383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3EFCE31" w14:textId="62466E1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8205" w:history="1">
            <w:r w:rsidRPr="00941AFD">
              <w:rPr>
                <w:rStyle w:val="Kpr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5F9B4" w14:textId="774C2766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6" w:history="1">
            <w:r w:rsidR="00ED76F7" w:rsidRPr="00941AFD">
              <w:rPr>
                <w:rStyle w:val="Kpr"/>
                <w:noProof/>
              </w:rPr>
              <w:t>Magnetic Design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6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6309484E" w14:textId="63B9DE4F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7" w:history="1">
            <w:r w:rsidR="00ED76F7" w:rsidRPr="00941AFD">
              <w:rPr>
                <w:rStyle w:val="Kpr"/>
                <w:noProof/>
              </w:rPr>
              <w:t>Complete Simulations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7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7627B0F9" w14:textId="5F6F42F2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8" w:history="1">
            <w:r w:rsidR="00ED76F7" w:rsidRPr="00941AFD">
              <w:rPr>
                <w:rStyle w:val="Kpr"/>
                <w:noProof/>
              </w:rPr>
              <w:t>Conclusion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8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4392DF0F" w14:textId="4A682F5B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5625D118" w14:textId="77777777" w:rsidR="00311B51" w:rsidRDefault="00311B51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778205"/>
      <w:r>
        <w:lastRenderedPageBreak/>
        <w:t>Introduction</w:t>
      </w:r>
      <w:bookmarkEnd w:id="0"/>
    </w:p>
    <w:p w14:paraId="77EEE7A2" w14:textId="33FAE4D9" w:rsidR="004F356E" w:rsidRDefault="008732B1" w:rsidP="00532CA8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759F5E62" w14:textId="08FC3BC2" w:rsidR="0079178B" w:rsidRDefault="0079178B" w:rsidP="0079178B">
      <w:pPr>
        <w:pStyle w:val="Balk1"/>
      </w:pPr>
      <w:r>
        <w:t>Topology Selection</w:t>
      </w:r>
    </w:p>
    <w:p w14:paraId="4F1F56B4" w14:textId="2F3AA6F4" w:rsidR="00532CA8" w:rsidRDefault="00B710DE" w:rsidP="00B710DE">
      <w:pPr>
        <w:jc w:val="both"/>
      </w:pPr>
      <w:r>
        <w:tab/>
        <w:t>The converter needs to be isolated. Therefore, the alternatives are listed below:</w:t>
      </w:r>
    </w:p>
    <w:p w14:paraId="0CB40082" w14:textId="1BFF547E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lyback converter</w:t>
      </w:r>
    </w:p>
    <w:p w14:paraId="4ED6F629" w14:textId="67EC8156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orward converter</w:t>
      </w:r>
    </w:p>
    <w:p w14:paraId="3BD86199" w14:textId="7B49AC38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Push-Pull converter</w:t>
      </w:r>
    </w:p>
    <w:p w14:paraId="24EC1D17" w14:textId="77777777" w:rsidR="00B710DE" w:rsidRPr="00532CA8" w:rsidRDefault="00B710DE" w:rsidP="00EE7D2C">
      <w:pPr>
        <w:jc w:val="both"/>
      </w:pPr>
    </w:p>
    <w:p w14:paraId="5A14230C" w14:textId="47E125CB" w:rsidR="00341E89" w:rsidRDefault="00341E89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1" w:name="_Toc133778206"/>
      <w:r>
        <w:t xml:space="preserve">Magnetic </w:t>
      </w:r>
      <w:r w:rsidR="007B0DDC">
        <w:t>Design</w:t>
      </w:r>
      <w:bookmarkEnd w:id="1"/>
    </w:p>
    <w:p w14:paraId="102E1E00" w14:textId="0A0936A0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676964">
        <w:t xml:space="preserve"> to match the design by the </w:t>
      </w:r>
      <w:proofErr w:type="spellStart"/>
      <w:r w:rsidR="00676964">
        <w:t>Ti</w:t>
      </w:r>
      <w:proofErr w:type="spellEnd"/>
      <w:r w:rsidR="00676964">
        <w:t xml:space="preserve"> </w:t>
      </w:r>
      <w:proofErr w:type="spellStart"/>
      <w:r w:rsidR="00676964">
        <w:t>Webench</w:t>
      </w:r>
      <w:proofErr w:type="spellEnd"/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>the turn ra</w:t>
      </w:r>
      <w:r w:rsidR="001C46B9">
        <w:t>t</w:t>
      </w:r>
      <w:r w:rsidR="0067768B">
        <w:t xml:space="preserve">io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09DE08B" w14:textId="23FA580E" w:rsidR="00810F52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096AA664" w14:textId="77777777" w:rsidR="00E956EA" w:rsidRDefault="00E956EA" w:rsidP="00810F52">
      <w:pPr>
        <w:pStyle w:val="ListeParagraf"/>
        <w:numPr>
          <w:ilvl w:val="0"/>
          <w:numId w:val="20"/>
        </w:numPr>
      </w:pPr>
      <w:r>
        <w:t xml:space="preserve"> </w:t>
      </w:r>
    </w:p>
    <w:p w14:paraId="5C6898F3" w14:textId="031CA724" w:rsidR="00810F52" w:rsidRDefault="00E956EA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 w:rsidRPr="00B8416D">
        <w:rPr>
          <w:rFonts w:cstheme="minorHAnsi"/>
        </w:rPr>
        <w:t xml:space="preserve">The available cores </w:t>
      </w:r>
      <w:r w:rsidR="00530870" w:rsidRPr="00B8416D">
        <w:rPr>
          <w:rFonts w:cstheme="minorHAnsi"/>
        </w:rPr>
        <w:t xml:space="preserve">and </w:t>
      </w:r>
      <w:r w:rsidR="00AF2F0D" w:rsidRPr="00B8416D">
        <w:rPr>
          <w:rFonts w:cstheme="minorHAnsi"/>
        </w:rPr>
        <w:t xml:space="preserve">coil formers </w:t>
      </w:r>
      <w:r w:rsidRPr="00B8416D">
        <w:rPr>
          <w:rFonts w:cstheme="minorHAnsi"/>
        </w:rPr>
        <w:t>are investigated</w:t>
      </w:r>
      <w:r w:rsidR="00EF0066" w:rsidRPr="00B8416D">
        <w:rPr>
          <w:rFonts w:cstheme="minorHAnsi"/>
        </w:rPr>
        <w:t xml:space="preserve">. </w:t>
      </w:r>
      <w:r w:rsidR="00A35929">
        <w:rPr>
          <w:rFonts w:cstheme="minorHAnsi"/>
        </w:rPr>
        <w:t>Firstly, d</w:t>
      </w:r>
      <w:r w:rsidR="002935C2" w:rsidRPr="00B8416D">
        <w:rPr>
          <w:rFonts w:cstheme="minorHAnsi"/>
        </w:rPr>
        <w:t xml:space="preserve">ue to its available stock number is high, PCB5530-FA is selected as the coil former. </w:t>
      </w:r>
      <w:r w:rsidR="00504B10" w:rsidRPr="00B8416D">
        <w:rPr>
          <w:rFonts w:cstheme="minorHAnsi"/>
        </w:rPr>
        <w:t>Therefore, the compatible core 0P45530EC</w:t>
      </w:r>
      <w:r w:rsidR="00BB76F1">
        <w:rPr>
          <w:rFonts w:cstheme="minorHAnsi"/>
        </w:rPr>
        <w:t xml:space="preserve"> is </w:t>
      </w:r>
      <w:r w:rsidR="001C46B9">
        <w:rPr>
          <w:rFonts w:cstheme="minorHAnsi"/>
        </w:rPr>
        <w:t>s</w:t>
      </w:r>
      <w:r w:rsidR="00BB76F1">
        <w:rPr>
          <w:rFonts w:cstheme="minorHAnsi"/>
        </w:rPr>
        <w:t>elected as the transformer core.</w:t>
      </w:r>
      <w:r w:rsidR="003E6BEF">
        <w:rPr>
          <w:rFonts w:cstheme="minorHAnsi"/>
        </w:rPr>
        <w:t xml:space="preserve"> However, after calculations, it is seen that this core is overkill. Afterward, </w:t>
      </w:r>
      <w:r w:rsidR="003E6BEF" w:rsidRPr="00AF6E65">
        <w:rPr>
          <w:b/>
          <w:bCs/>
          <w:highlight w:val="yellow"/>
        </w:rPr>
        <w:t>79440A7 toroidal core is selected</w:t>
      </w:r>
      <w:r w:rsidR="003E6BEF">
        <w:rPr>
          <w:rFonts w:cstheme="minorHAnsi"/>
        </w:rPr>
        <w:t xml:space="preserve"> due to its high stock number and wide window area. </w:t>
      </w:r>
      <w:r w:rsidR="001C46B9">
        <w:rPr>
          <w:rFonts w:cstheme="minorHAnsi"/>
        </w:rPr>
        <w:t>A w</w:t>
      </w:r>
      <w:r w:rsidR="003E6BEF">
        <w:rPr>
          <w:rFonts w:cstheme="minorHAnsi"/>
        </w:rPr>
        <w:t xml:space="preserve">ide window area makes the wounding procedure </w:t>
      </w:r>
      <w:r w:rsidR="001C46B9">
        <w:rPr>
          <w:rFonts w:cstheme="minorHAnsi"/>
        </w:rPr>
        <w:t>easier</w:t>
      </w:r>
      <w:r w:rsidR="003E6BEF">
        <w:rPr>
          <w:rFonts w:cstheme="minorHAnsi"/>
        </w:rPr>
        <w:t>.</w:t>
      </w:r>
    </w:p>
    <w:p w14:paraId="617BC87D" w14:textId="7D44C959" w:rsidR="008147F0" w:rsidRDefault="00122284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>Using the MATLAB code below</w:t>
      </w:r>
      <w:r w:rsidR="00845C47">
        <w:rPr>
          <w:rFonts w:cstheme="minorHAnsi"/>
        </w:rPr>
        <w:t>, the primary turn number is 13, while the secondary turn number is 87</w:t>
      </w:r>
      <w:r w:rsidR="005425FD">
        <w:rPr>
          <w:rFonts w:cstheme="minorHAnsi"/>
        </w:rPr>
        <w:t xml:space="preserve">. The magnetizing inductance is 8 </w:t>
      </w:r>
      <w:proofErr w:type="spellStart"/>
      <w:r w:rsidR="005425FD">
        <w:rPr>
          <w:rFonts w:cstheme="minorHAnsi"/>
        </w:rPr>
        <w:t>uH</w:t>
      </w:r>
      <w:proofErr w:type="spellEnd"/>
      <w:r w:rsidR="005425F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425FA719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6A9A4CD6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C829704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78E8562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043E375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61DDD35A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6A9B2690" w14:textId="426BA7FC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5D2345D1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2D3A4529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lastRenderedPageBreak/>
        <w:t>% (turnsRatio_maxduty^2)*2.814e-6</w:t>
      </w:r>
    </w:p>
    <w:p w14:paraId="2F7BEE64" w14:textId="77777777" w:rsidR="00122284" w:rsidRPr="00122284" w:rsidRDefault="00122284" w:rsidP="00122284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0754A85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6EB8A223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3C31000B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3EDB6C0E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02CD288F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1399B6C4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7F3D9F88" w14:textId="584086DE" w:rsidR="00122284" w:rsidRDefault="004911D7" w:rsidP="004911D7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 xml:space="preserve">According to the AWG table, the secondary should be wounded using 5 parallel 28 AWG wires. The primary, on the other hand, </w:t>
      </w:r>
      <w:r w:rsidR="00B06D33">
        <w:rPr>
          <w:rFonts w:cstheme="minorHAnsi"/>
        </w:rPr>
        <w:t>18 parallel 28 AWG wires will be used.</w:t>
      </w:r>
    </w:p>
    <w:p w14:paraId="3B5E7AB4" w14:textId="3D1835AE" w:rsidR="00E8184E" w:rsidRPr="00505DFD" w:rsidRDefault="00505DFD" w:rsidP="00505DFD">
      <w:pPr>
        <w:pStyle w:val="ListeParagraf"/>
        <w:numPr>
          <w:ilvl w:val="0"/>
          <w:numId w:val="21"/>
        </w:numPr>
      </w:pPr>
      <w:r>
        <w:t xml:space="preserve">According to </w:t>
      </w:r>
      <w:r w:rsidR="000C3409">
        <w:t xml:space="preserve">the </w:t>
      </w:r>
      <w:r>
        <w:t xml:space="preserve">code below, </w:t>
      </w:r>
      <w:r w:rsidR="000C3409">
        <w:t xml:space="preserve">the </w:t>
      </w:r>
      <w:r>
        <w:t>fill factor is 12.53%, which is reasonable.</w:t>
      </w:r>
    </w:p>
    <w:p w14:paraId="2E93544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window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427;</w:t>
      </w:r>
      <w:proofErr w:type="gramEnd"/>
    </w:p>
    <w:p w14:paraId="6515BC9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0DF052D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57A7744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68F5D399" w14:textId="29390619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C9A9270" w14:textId="7BC755F1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cable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0.080;</w:t>
      </w:r>
      <w:proofErr w:type="gramEnd"/>
    </w:p>
    <w:p w14:paraId="70F0A0D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prim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571CE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second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FC271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totalCableArea_mm2 = primaryArea_mm2 + secondaryArea_mm2</w:t>
      </w:r>
    </w:p>
    <w:p w14:paraId="02FE7766" w14:textId="6FC27BCD" w:rsidR="00725548" w:rsidRPr="00725548" w:rsidRDefault="00E8184E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fillFactor_per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0*totalCableArea_mm2/windowArea_mm2</w:t>
      </w:r>
      <w:bookmarkStart w:id="2" w:name="_Toc133778207"/>
    </w:p>
    <w:p w14:paraId="0C81BB92" w14:textId="77777777" w:rsidR="00725548" w:rsidRDefault="00725548" w:rsidP="00725548"/>
    <w:p w14:paraId="11C7DD32" w14:textId="3E3CDBDD" w:rsidR="00725548" w:rsidRDefault="00725548" w:rsidP="00725548">
      <w:pPr>
        <w:pStyle w:val="ListeParagraf"/>
        <w:numPr>
          <w:ilvl w:val="0"/>
          <w:numId w:val="21"/>
        </w:numPr>
      </w:pPr>
      <w:r>
        <w:t>Cable resistance calculation is done by the code below:</w:t>
      </w:r>
    </w:p>
    <w:p w14:paraId="54D3E5E6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68.2</w:t>
      </w:r>
    </w:p>
    <w:p w14:paraId="60279905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212.872 / 1e3</w:t>
      </w:r>
    </w:p>
    <w:p w14:paraId="6A26474E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598A6A2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2E174CCF" w14:textId="77777777" w:rsidR="00725548" w:rsidRPr="00725548" w:rsidRDefault="00725548" w:rsidP="00725548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EEA779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</w:p>
    <w:p w14:paraId="13FAC642" w14:textId="77777777" w:rsidR="00725548" w:rsidRPr="00725548" w:rsidRDefault="00725548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</w:p>
    <w:p w14:paraId="7E0028D0" w14:textId="2B616E99" w:rsidR="00725548" w:rsidRDefault="00725548" w:rsidP="008F207A">
      <w:pPr>
        <w:jc w:val="both"/>
      </w:pPr>
      <w:r>
        <w:t xml:space="preserve">The DC and AC resistances of the </w:t>
      </w:r>
      <w:r w:rsidR="00E04DD5">
        <w:t xml:space="preserve">transformer </w:t>
      </w:r>
      <w:r w:rsidR="008F207A">
        <w:t>are</w:t>
      </w:r>
      <w:r w:rsidR="00E04DD5">
        <w:t xml:space="preserve"> assumed equal thanks to the skin depth </w:t>
      </w:r>
      <w:r w:rsidR="00AF390F">
        <w:t xml:space="preserve">being </w:t>
      </w:r>
      <w:r w:rsidR="00E04DD5">
        <w:t>greater than the radius.</w:t>
      </w:r>
    </w:p>
    <w:p w14:paraId="2897A37F" w14:textId="2D86A4D5" w:rsidR="008F207A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Primary </w:t>
      </w:r>
      <w:r w:rsidR="00903341">
        <w:rPr>
          <w:b/>
          <w:bCs/>
          <w:highlight w:val="yellow"/>
        </w:rPr>
        <w:t>R</w:t>
      </w:r>
      <w:r w:rsidRPr="00AF6E65">
        <w:rPr>
          <w:b/>
          <w:bCs/>
          <w:highlight w:val="yellow"/>
        </w:rPr>
        <w:t xml:space="preserve">esistance: 10.5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7992D457" w14:textId="5D373063" w:rsidR="008628BD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Secondary Resistance: 252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50660315" w14:textId="3B2E8F12" w:rsidR="008628BD" w:rsidRDefault="008628BD" w:rsidP="008628BD">
      <w:pPr>
        <w:pStyle w:val="ListeParagraf"/>
        <w:numPr>
          <w:ilvl w:val="0"/>
          <w:numId w:val="21"/>
        </w:numPr>
        <w:jc w:val="both"/>
      </w:pPr>
      <w:r>
        <w:t>Copper losses are calculated by the code below:</w:t>
      </w:r>
    </w:p>
    <w:p w14:paraId="55FD3B2A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0.32004*u.mm)</w:t>
      </w:r>
    </w:p>
    <w:p w14:paraId="6ED39E9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adius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/2</w:t>
      </w:r>
    </w:p>
    <w:p w14:paraId="4777C2A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7.5/sqrt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*u.cm)</w:t>
      </w:r>
    </w:p>
    <w:p w14:paraId="58733258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, u.mm)</w:t>
      </w:r>
    </w:p>
    <w:p w14:paraId="565F4437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% skin depth is greater than radius.</w:t>
      </w:r>
    </w:p>
    <w:p w14:paraId="1FC8E18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Therefore, AC </w:t>
      </w:r>
      <w:proofErr w:type="spellStart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reistance</w:t>
      </w:r>
      <w:proofErr w:type="spellEnd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 equals DC resistance</w:t>
      </w:r>
    </w:p>
    <w:p w14:paraId="7881A37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</w:t>
      </w:r>
    </w:p>
    <w:p w14:paraId="2068930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66DE219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72BB0C05" w14:textId="77777777" w:rsidR="008628BD" w:rsidRPr="008628BD" w:rsidRDefault="008628BD" w:rsidP="008628BD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0CC9132E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8F18CD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5B44E93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713721A9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6B133C70" w14:textId="77777777" w:rsidR="008628BD" w:rsidRPr="008628BD" w:rsidRDefault="008628BD" w:rsidP="008628BD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5C029231" w14:textId="77777777" w:rsidR="008628BD" w:rsidRPr="008628BD" w:rsidRDefault="008628BD" w:rsidP="008628BD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_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+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</w:p>
    <w:p w14:paraId="47CCD0D9" w14:textId="77777777" w:rsidR="008628BD" w:rsidRDefault="008628BD" w:rsidP="008628BD">
      <w:pPr>
        <w:jc w:val="both"/>
      </w:pPr>
    </w:p>
    <w:p w14:paraId="62A2857A" w14:textId="21CF676C" w:rsidR="00AF6E65" w:rsidRDefault="00AF6E65" w:rsidP="008628BD">
      <w:pPr>
        <w:jc w:val="both"/>
        <w:rPr>
          <w:b/>
          <w:bCs/>
        </w:rPr>
      </w:pPr>
      <w:r w:rsidRPr="00AF6E65">
        <w:rPr>
          <w:b/>
          <w:bCs/>
          <w:highlight w:val="yellow"/>
        </w:rPr>
        <w:t>Total Copper Losses: 0.42 W</w:t>
      </w:r>
      <w:r w:rsidRPr="00AF6E65">
        <w:rPr>
          <w:b/>
          <w:bCs/>
        </w:rPr>
        <w:t xml:space="preserve"> </w:t>
      </w:r>
    </w:p>
    <w:p w14:paraId="6BEEBCBC" w14:textId="38B7C51D" w:rsidR="005C2BC7" w:rsidRDefault="005C2BC7" w:rsidP="005C2BC7">
      <w:pPr>
        <w:pStyle w:val="ListeParagraf"/>
        <w:numPr>
          <w:ilvl w:val="0"/>
          <w:numId w:val="21"/>
        </w:numPr>
        <w:jc w:val="both"/>
      </w:pPr>
      <w:r>
        <w:t>Core losses are calculated by the code below:</w:t>
      </w:r>
    </w:p>
    <w:p w14:paraId="287CBEA1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permeability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6;</w:t>
      </w:r>
      <w:proofErr w:type="gramEnd"/>
    </w:p>
    <w:p w14:paraId="54A9F3F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.25663706212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6;</w:t>
      </w:r>
      <w:proofErr w:type="gramEnd"/>
    </w:p>
    <w:p w14:paraId="17011D8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7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3;</w:t>
      </w:r>
      <w:proofErr w:type="gramEnd"/>
    </w:p>
    <w:p w14:paraId="20D692DF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fluxDensity_Tesl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permeability *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</w:p>
    <w:p w14:paraId="62CD2BC8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008013"/>
          <w:sz w:val="21"/>
          <w:szCs w:val="21"/>
        </w:rPr>
        <w:t>% using graph above, 0.03 Tesla @ 100 kHz corresponds to</w:t>
      </w:r>
    </w:p>
    <w:p w14:paraId="74158F6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wattLoss_mW_cm3 = 60*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m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/u.cm^3</w:t>
      </w:r>
    </w:p>
    <w:p w14:paraId="7A2AD33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mm3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1300;</w:t>
      </w:r>
      <w:proofErr w:type="gramEnd"/>
    </w:p>
    <w:p w14:paraId="57F57709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cm3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volume_mm3*u.mm^3, u.cm^3))</w:t>
      </w:r>
    </w:p>
    <w:p w14:paraId="7EE48BED" w14:textId="77777777" w:rsidR="005C2BC7" w:rsidRPr="005C2BC7" w:rsidRDefault="005C2BC7" w:rsidP="005C2BC7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coreLoss_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(wattLoss_mW_cm3 * volume_cm3,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2A760E99" w14:textId="239DF292" w:rsidR="005C2BC7" w:rsidRDefault="00D10BCE" w:rsidP="005C2BC7">
      <w:pPr>
        <w:jc w:val="both"/>
        <w:rPr>
          <w:b/>
          <w:bCs/>
          <w:highlight w:val="yellow"/>
        </w:rPr>
      </w:pPr>
      <w:r w:rsidRPr="00D10BCE">
        <w:rPr>
          <w:b/>
          <w:bCs/>
          <w:highlight w:val="yellow"/>
        </w:rPr>
        <w:t xml:space="preserve">Core Loss: </w:t>
      </w:r>
      <w:r>
        <w:rPr>
          <w:b/>
          <w:bCs/>
          <w:highlight w:val="yellow"/>
        </w:rPr>
        <w:t>1.27 W</w:t>
      </w:r>
    </w:p>
    <w:p w14:paraId="5921F185" w14:textId="1E972B49" w:rsidR="00337D56" w:rsidRDefault="00337D56" w:rsidP="005C2BC7">
      <w:pPr>
        <w:jc w:val="both"/>
      </w:pPr>
      <w:r w:rsidRPr="00337D56">
        <w:t xml:space="preserve">The </w:t>
      </w:r>
      <w:r>
        <w:t>core loss is comparable with the copper loss. Hence, the design is good. No need to iterate more.</w:t>
      </w:r>
    </w:p>
    <w:p w14:paraId="2166B52A" w14:textId="5ED11562" w:rsidR="00BF2AF5" w:rsidRDefault="00BF2AF5" w:rsidP="005C2BC7">
      <w:pPr>
        <w:jc w:val="both"/>
      </w:pPr>
      <w:r>
        <w:t>c.</w:t>
      </w:r>
    </w:p>
    <w:p w14:paraId="06478F6D" w14:textId="0D8F6122" w:rsidR="00C549A5" w:rsidRDefault="00BF2AF5" w:rsidP="00C549A5">
      <w:pPr>
        <w:jc w:val="both"/>
      </w:pPr>
      <w:r w:rsidRPr="00BF2AF5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EFC6CAB" wp14:editId="3DF92AD7">
            <wp:simplePos x="0" y="0"/>
            <wp:positionH relativeFrom="margin">
              <wp:align>left</wp:align>
            </wp:positionH>
            <wp:positionV relativeFrom="paragraph">
              <wp:posOffset>230091</wp:posOffset>
            </wp:positionV>
            <wp:extent cx="5972810" cy="2805430"/>
            <wp:effectExtent l="0" t="0" r="8890" b="0"/>
            <wp:wrapSquare wrapText="bothSides"/>
            <wp:docPr id="2" name="Resim 2" descr="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diyagram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E1E9F2" w14:textId="6F1A082E" w:rsidR="00382F66" w:rsidRDefault="00F24934" w:rsidP="00382F66">
      <w:pPr>
        <w:pStyle w:val="Balk1"/>
      </w:pPr>
      <w:r>
        <w:t>Complete Simulations</w:t>
      </w:r>
      <w:bookmarkEnd w:id="2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3" w:name="_Toc133778208"/>
      <w:r>
        <w:t>Conclusion</w:t>
      </w:r>
      <w:bookmarkEnd w:id="3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573AB64" w14:textId="77777777" w:rsidR="00D10BCE" w:rsidRDefault="00D10BCE" w:rsidP="00E97854"/>
    <w:p w14:paraId="38BF1BE3" w14:textId="77777777" w:rsidR="00D10BCE" w:rsidRDefault="00D10BCE" w:rsidP="00E97854"/>
    <w:p w14:paraId="3A16FA9F" w14:textId="77777777" w:rsidR="00D10BCE" w:rsidRDefault="00D10BCE" w:rsidP="00E97854"/>
    <w:p w14:paraId="7FD57EBA" w14:textId="77777777" w:rsidR="00D10BCE" w:rsidRDefault="00D10BCE" w:rsidP="00E97854"/>
    <w:p w14:paraId="0AD17717" w14:textId="77777777" w:rsidR="00D10BCE" w:rsidRDefault="00D10BCE" w:rsidP="00E97854"/>
    <w:p w14:paraId="4016515B" w14:textId="77777777" w:rsidR="00D10BCE" w:rsidRDefault="00D10BCE" w:rsidP="00E97854"/>
    <w:p w14:paraId="1BB157EE" w14:textId="77777777" w:rsidR="00D10BCE" w:rsidRDefault="00D10BCE" w:rsidP="00E97854"/>
    <w:p w14:paraId="721E13E5" w14:textId="77777777" w:rsidR="0076783B" w:rsidRDefault="0076783B" w:rsidP="00E97854"/>
    <w:p w14:paraId="79B1A68F" w14:textId="77777777" w:rsidR="0076783B" w:rsidRDefault="0076783B" w:rsidP="00E97854"/>
    <w:p w14:paraId="20315E82" w14:textId="77777777" w:rsidR="0076783B" w:rsidRDefault="0076783B" w:rsidP="00E97854"/>
    <w:p w14:paraId="18E662C7" w14:textId="77777777" w:rsidR="0076783B" w:rsidRDefault="0076783B" w:rsidP="00E97854"/>
    <w:p w14:paraId="0F184662" w14:textId="77777777" w:rsidR="0076783B" w:rsidRDefault="0076783B" w:rsidP="00E97854"/>
    <w:p w14:paraId="03F063C3" w14:textId="77777777" w:rsidR="0076783B" w:rsidRDefault="0076783B" w:rsidP="00E97854"/>
    <w:p w14:paraId="1F2AD7DE" w14:textId="77777777" w:rsidR="0076783B" w:rsidRDefault="0076783B" w:rsidP="00E97854"/>
    <w:p w14:paraId="545671BB" w14:textId="77777777" w:rsidR="0076783B" w:rsidRDefault="0076783B" w:rsidP="00E97854"/>
    <w:p w14:paraId="62551A81" w14:textId="77777777" w:rsidR="0076783B" w:rsidRDefault="0076783B" w:rsidP="00E97854"/>
    <w:p w14:paraId="2FF15A0D" w14:textId="77777777" w:rsidR="0076783B" w:rsidRDefault="0076783B" w:rsidP="00E97854"/>
    <w:p w14:paraId="17949BD6" w14:textId="77777777" w:rsidR="0076783B" w:rsidRDefault="0076783B" w:rsidP="00E97854"/>
    <w:p w14:paraId="02EC4965" w14:textId="77777777" w:rsidR="0076783B" w:rsidRDefault="0076783B" w:rsidP="00E97854"/>
    <w:p w14:paraId="480E2CF0" w14:textId="77777777" w:rsidR="0076783B" w:rsidRDefault="0076783B" w:rsidP="00E97854"/>
    <w:p w14:paraId="16CB89F8" w14:textId="77777777" w:rsidR="0076783B" w:rsidRDefault="0076783B" w:rsidP="00E97854"/>
    <w:p w14:paraId="47404756" w14:textId="77777777" w:rsidR="0076783B" w:rsidRDefault="0076783B" w:rsidP="00E97854"/>
    <w:p w14:paraId="3E4AFDE3" w14:textId="77777777" w:rsidR="00D10BCE" w:rsidRDefault="00D10BCE" w:rsidP="00E97854"/>
    <w:p w14:paraId="6AE304CD" w14:textId="544E5EA7" w:rsidR="003573D7" w:rsidRPr="003573D7" w:rsidRDefault="003573D7" w:rsidP="003573D7"/>
    <w:sectPr w:rsidR="003573D7" w:rsidRPr="003573D7">
      <w:headerReference w:type="even" r:id="rId10"/>
      <w:footerReference w:type="even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324FC" w14:textId="77777777" w:rsidR="00DA4B50" w:rsidRDefault="00DA4B50" w:rsidP="00194157">
      <w:pPr>
        <w:spacing w:after="0" w:line="240" w:lineRule="auto"/>
      </w:pPr>
      <w:r>
        <w:separator/>
      </w:r>
    </w:p>
  </w:endnote>
  <w:endnote w:type="continuationSeparator" w:id="0">
    <w:p w14:paraId="22BFE1F6" w14:textId="77777777" w:rsidR="00DA4B50" w:rsidRDefault="00DA4B50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8A4FB" w14:textId="77777777" w:rsidR="00DA4B50" w:rsidRDefault="00DA4B50" w:rsidP="00194157">
      <w:pPr>
        <w:spacing w:after="0" w:line="240" w:lineRule="auto"/>
      </w:pPr>
      <w:r>
        <w:separator/>
      </w:r>
    </w:p>
  </w:footnote>
  <w:footnote w:type="continuationSeparator" w:id="0">
    <w:p w14:paraId="56607140" w14:textId="77777777" w:rsidR="00DA4B50" w:rsidRDefault="00DA4B50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D6AB3"/>
    <w:multiLevelType w:val="hybridMultilevel"/>
    <w:tmpl w:val="E776204C"/>
    <w:lvl w:ilvl="0" w:tplc="29AC3A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A174D3"/>
    <w:multiLevelType w:val="hybridMultilevel"/>
    <w:tmpl w:val="119CD932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1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7"/>
  </w:num>
  <w:num w:numId="2" w16cid:durableId="1040516492">
    <w:abstractNumId w:val="13"/>
  </w:num>
  <w:num w:numId="3" w16cid:durableId="726341699">
    <w:abstractNumId w:val="12"/>
  </w:num>
  <w:num w:numId="4" w16cid:durableId="792096415">
    <w:abstractNumId w:val="16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4"/>
  </w:num>
  <w:num w:numId="9" w16cid:durableId="1307130447">
    <w:abstractNumId w:val="11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5"/>
  </w:num>
  <w:num w:numId="14" w16cid:durableId="1106191660">
    <w:abstractNumId w:val="3"/>
  </w:num>
  <w:num w:numId="15" w16cid:durableId="1920745478">
    <w:abstractNumId w:val="10"/>
  </w:num>
  <w:num w:numId="16" w16cid:durableId="735203802">
    <w:abstractNumId w:val="5"/>
  </w:num>
  <w:num w:numId="17" w16cid:durableId="44718159">
    <w:abstractNumId w:val="21"/>
  </w:num>
  <w:num w:numId="18" w16cid:durableId="1721439042">
    <w:abstractNumId w:val="19"/>
  </w:num>
  <w:num w:numId="19" w16cid:durableId="1732773544">
    <w:abstractNumId w:val="7"/>
  </w:num>
  <w:num w:numId="20" w16cid:durableId="1710103389">
    <w:abstractNumId w:val="18"/>
  </w:num>
  <w:num w:numId="21" w16cid:durableId="397017224">
    <w:abstractNumId w:val="9"/>
  </w:num>
  <w:num w:numId="22" w16cid:durableId="4929888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tqgFAMAdkwwtAAAA"/>
  </w:docVars>
  <w:rsids>
    <w:rsidRoot w:val="007302BF"/>
    <w:rsid w:val="00002339"/>
    <w:rsid w:val="00006202"/>
    <w:rsid w:val="00006B07"/>
    <w:rsid w:val="000071B3"/>
    <w:rsid w:val="00013BE8"/>
    <w:rsid w:val="000218C2"/>
    <w:rsid w:val="000247CE"/>
    <w:rsid w:val="00032B31"/>
    <w:rsid w:val="00033C44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1044"/>
    <w:rsid w:val="000B16D8"/>
    <w:rsid w:val="000B26B0"/>
    <w:rsid w:val="000B35BC"/>
    <w:rsid w:val="000B40E9"/>
    <w:rsid w:val="000B6E14"/>
    <w:rsid w:val="000B752E"/>
    <w:rsid w:val="000C3409"/>
    <w:rsid w:val="000C7CDE"/>
    <w:rsid w:val="000D0583"/>
    <w:rsid w:val="000D0E4C"/>
    <w:rsid w:val="000D116B"/>
    <w:rsid w:val="000D136E"/>
    <w:rsid w:val="000D15DB"/>
    <w:rsid w:val="000F4B85"/>
    <w:rsid w:val="00103D72"/>
    <w:rsid w:val="0010467E"/>
    <w:rsid w:val="00110B71"/>
    <w:rsid w:val="00113653"/>
    <w:rsid w:val="001152A9"/>
    <w:rsid w:val="00116021"/>
    <w:rsid w:val="00122284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46B9"/>
    <w:rsid w:val="001C5AB6"/>
    <w:rsid w:val="001D5091"/>
    <w:rsid w:val="001D70F9"/>
    <w:rsid w:val="001E5FD0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6B3C"/>
    <w:rsid w:val="0024114F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935C2"/>
    <w:rsid w:val="00294317"/>
    <w:rsid w:val="002A5475"/>
    <w:rsid w:val="002A628C"/>
    <w:rsid w:val="002A755B"/>
    <w:rsid w:val="002B0011"/>
    <w:rsid w:val="002B0E76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36D30"/>
    <w:rsid w:val="00337D56"/>
    <w:rsid w:val="00341E89"/>
    <w:rsid w:val="00343FDC"/>
    <w:rsid w:val="00353DC6"/>
    <w:rsid w:val="00355E9E"/>
    <w:rsid w:val="003562F9"/>
    <w:rsid w:val="003573D7"/>
    <w:rsid w:val="00362E45"/>
    <w:rsid w:val="003640E6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E6BEF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4BC3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7995"/>
    <w:rsid w:val="0048572B"/>
    <w:rsid w:val="00487A79"/>
    <w:rsid w:val="004911D7"/>
    <w:rsid w:val="00491620"/>
    <w:rsid w:val="004A0C3E"/>
    <w:rsid w:val="004A33BD"/>
    <w:rsid w:val="004A4FDC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4B10"/>
    <w:rsid w:val="00505DFD"/>
    <w:rsid w:val="00507C03"/>
    <w:rsid w:val="00514BC9"/>
    <w:rsid w:val="00520128"/>
    <w:rsid w:val="00521895"/>
    <w:rsid w:val="00521F79"/>
    <w:rsid w:val="00530870"/>
    <w:rsid w:val="0053259A"/>
    <w:rsid w:val="00532CA8"/>
    <w:rsid w:val="00533A6B"/>
    <w:rsid w:val="00534A04"/>
    <w:rsid w:val="00542518"/>
    <w:rsid w:val="005425FD"/>
    <w:rsid w:val="00551674"/>
    <w:rsid w:val="005525DD"/>
    <w:rsid w:val="005527D8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3100"/>
    <w:rsid w:val="005A7EF0"/>
    <w:rsid w:val="005B27C2"/>
    <w:rsid w:val="005C2BC7"/>
    <w:rsid w:val="005C5199"/>
    <w:rsid w:val="005C63B4"/>
    <w:rsid w:val="005D0434"/>
    <w:rsid w:val="005D425E"/>
    <w:rsid w:val="005D4550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25338"/>
    <w:rsid w:val="00625E1A"/>
    <w:rsid w:val="00626AF4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6964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A5F"/>
    <w:rsid w:val="006906A6"/>
    <w:rsid w:val="006907EE"/>
    <w:rsid w:val="00690B59"/>
    <w:rsid w:val="006974BE"/>
    <w:rsid w:val="006A1BFB"/>
    <w:rsid w:val="006A2533"/>
    <w:rsid w:val="006A2C55"/>
    <w:rsid w:val="006A6F19"/>
    <w:rsid w:val="006B3468"/>
    <w:rsid w:val="006C018A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6F71D8"/>
    <w:rsid w:val="00700C24"/>
    <w:rsid w:val="007020B5"/>
    <w:rsid w:val="00705AC3"/>
    <w:rsid w:val="00707D03"/>
    <w:rsid w:val="0071112E"/>
    <w:rsid w:val="00715076"/>
    <w:rsid w:val="00722812"/>
    <w:rsid w:val="00725548"/>
    <w:rsid w:val="007302BF"/>
    <w:rsid w:val="0073063A"/>
    <w:rsid w:val="00734D6B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6783B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178B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0F52"/>
    <w:rsid w:val="00811048"/>
    <w:rsid w:val="00811A33"/>
    <w:rsid w:val="008147F0"/>
    <w:rsid w:val="00815299"/>
    <w:rsid w:val="00817A06"/>
    <w:rsid w:val="00825894"/>
    <w:rsid w:val="0082595C"/>
    <w:rsid w:val="00827382"/>
    <w:rsid w:val="00827AC7"/>
    <w:rsid w:val="0083696E"/>
    <w:rsid w:val="00842004"/>
    <w:rsid w:val="00845C47"/>
    <w:rsid w:val="008548C9"/>
    <w:rsid w:val="0086163C"/>
    <w:rsid w:val="008616CF"/>
    <w:rsid w:val="008628BD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207A"/>
    <w:rsid w:val="008F50D8"/>
    <w:rsid w:val="00900B5F"/>
    <w:rsid w:val="00903225"/>
    <w:rsid w:val="00903341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35929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6D12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E2C88"/>
    <w:rsid w:val="00AE36CC"/>
    <w:rsid w:val="00AE3AAB"/>
    <w:rsid w:val="00AF0EC8"/>
    <w:rsid w:val="00AF0F8A"/>
    <w:rsid w:val="00AF2F0D"/>
    <w:rsid w:val="00AF3197"/>
    <w:rsid w:val="00AF390F"/>
    <w:rsid w:val="00AF6E65"/>
    <w:rsid w:val="00AF7D3E"/>
    <w:rsid w:val="00B01314"/>
    <w:rsid w:val="00B017E8"/>
    <w:rsid w:val="00B02116"/>
    <w:rsid w:val="00B02A73"/>
    <w:rsid w:val="00B03585"/>
    <w:rsid w:val="00B04228"/>
    <w:rsid w:val="00B0476D"/>
    <w:rsid w:val="00B05397"/>
    <w:rsid w:val="00B06D33"/>
    <w:rsid w:val="00B0726D"/>
    <w:rsid w:val="00B16C50"/>
    <w:rsid w:val="00B16F10"/>
    <w:rsid w:val="00B17659"/>
    <w:rsid w:val="00B2241D"/>
    <w:rsid w:val="00B24177"/>
    <w:rsid w:val="00B323CA"/>
    <w:rsid w:val="00B41B32"/>
    <w:rsid w:val="00B43EC4"/>
    <w:rsid w:val="00B455C8"/>
    <w:rsid w:val="00B54A70"/>
    <w:rsid w:val="00B60041"/>
    <w:rsid w:val="00B67DBC"/>
    <w:rsid w:val="00B710DE"/>
    <w:rsid w:val="00B72722"/>
    <w:rsid w:val="00B74D66"/>
    <w:rsid w:val="00B7741A"/>
    <w:rsid w:val="00B837E4"/>
    <w:rsid w:val="00B8416D"/>
    <w:rsid w:val="00B86A68"/>
    <w:rsid w:val="00B92DAC"/>
    <w:rsid w:val="00BA6E0B"/>
    <w:rsid w:val="00BB30AF"/>
    <w:rsid w:val="00BB54A3"/>
    <w:rsid w:val="00BB76F1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AF5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549A5"/>
    <w:rsid w:val="00C6026E"/>
    <w:rsid w:val="00C6532C"/>
    <w:rsid w:val="00C66C34"/>
    <w:rsid w:val="00C77A9E"/>
    <w:rsid w:val="00C90098"/>
    <w:rsid w:val="00C91461"/>
    <w:rsid w:val="00C91AE7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0BCE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4B50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4DD5"/>
    <w:rsid w:val="00E05652"/>
    <w:rsid w:val="00E056A9"/>
    <w:rsid w:val="00E1317D"/>
    <w:rsid w:val="00E136B5"/>
    <w:rsid w:val="00E17912"/>
    <w:rsid w:val="00E17999"/>
    <w:rsid w:val="00E230EC"/>
    <w:rsid w:val="00E24DCD"/>
    <w:rsid w:val="00E25B5F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8184E"/>
    <w:rsid w:val="00E91177"/>
    <w:rsid w:val="00E92162"/>
    <w:rsid w:val="00E926CE"/>
    <w:rsid w:val="00E93ECB"/>
    <w:rsid w:val="00E94A94"/>
    <w:rsid w:val="00E956EA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E7D2C"/>
    <w:rsid w:val="00EF0066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  <w:style w:type="character" w:customStyle="1" w:styleId="s1be2f2200">
    <w:name w:val="s1be2f2200"/>
    <w:basedOn w:val="VarsaylanParagrafYazTipi"/>
    <w:rsid w:val="00122284"/>
  </w:style>
  <w:style w:type="character" w:customStyle="1" w:styleId="s1be2f22041">
    <w:name w:val="s1be2f22041"/>
    <w:basedOn w:val="VarsaylanParagrafYazTipi"/>
    <w:rsid w:val="00122284"/>
    <w:rPr>
      <w:strike w:val="0"/>
      <w:dstrike w:val="0"/>
      <w:color w:val="008013"/>
      <w:u w:val="none"/>
      <w:effect w:val="none"/>
    </w:rPr>
  </w:style>
  <w:style w:type="character" w:customStyle="1" w:styleId="s1be2f22071">
    <w:name w:val="s1be2f22071"/>
    <w:basedOn w:val="VarsaylanParagrafYazTipi"/>
    <w:rsid w:val="00122284"/>
    <w:rPr>
      <w:strike w:val="0"/>
      <w:dstrike w:val="0"/>
      <w:color w:val="AA04F9"/>
      <w:u w:val="none"/>
      <w:effect w:val="none"/>
    </w:rPr>
  </w:style>
  <w:style w:type="character" w:customStyle="1" w:styleId="s00af326f0">
    <w:name w:val="s00af326f0"/>
    <w:basedOn w:val="VarsaylanParagrafYazTipi"/>
    <w:rsid w:val="00725548"/>
  </w:style>
  <w:style w:type="character" w:customStyle="1" w:styleId="s8b0b0a7d0">
    <w:name w:val="s8b0b0a7d0"/>
    <w:basedOn w:val="VarsaylanParagrafYazTipi"/>
    <w:rsid w:val="008628BD"/>
  </w:style>
  <w:style w:type="character" w:customStyle="1" w:styleId="s8b0b0a7d41">
    <w:name w:val="s8b0b0a7d41"/>
    <w:basedOn w:val="VarsaylanParagrafYazTipi"/>
    <w:rsid w:val="008628BD"/>
    <w:rPr>
      <w:strike w:val="0"/>
      <w:dstrike w:val="0"/>
      <w:color w:val="008013"/>
      <w:u w:val="none"/>
      <w:effect w:val="none"/>
    </w:rPr>
  </w:style>
  <w:style w:type="character" w:customStyle="1" w:styleId="sb99a8d1e0">
    <w:name w:val="sb99a8d1e0"/>
    <w:basedOn w:val="VarsaylanParagrafYazTipi"/>
    <w:rsid w:val="005C2BC7"/>
  </w:style>
  <w:style w:type="character" w:customStyle="1" w:styleId="sb99a8d1e41">
    <w:name w:val="sb99a8d1e41"/>
    <w:basedOn w:val="VarsaylanParagrafYazTipi"/>
    <w:rsid w:val="005C2BC7"/>
    <w:rPr>
      <w:strike w:val="0"/>
      <w:dstrike w:val="0"/>
      <w:color w:val="008013"/>
      <w:u w:val="none"/>
      <w:effect w:val="none"/>
    </w:rPr>
  </w:style>
  <w:style w:type="character" w:customStyle="1" w:styleId="s812c362b0">
    <w:name w:val="s812c362b0"/>
    <w:basedOn w:val="VarsaylanParagrafYazTipi"/>
    <w:rsid w:val="00B323CA"/>
  </w:style>
  <w:style w:type="character" w:customStyle="1" w:styleId="s812c362b61">
    <w:name w:val="s812c362b61"/>
    <w:basedOn w:val="VarsaylanParagrafYazTipi"/>
    <w:rsid w:val="00B323CA"/>
    <w:rPr>
      <w:strike w:val="0"/>
      <w:dstrike w:val="0"/>
      <w:color w:val="AA04F9"/>
      <w:u w:val="none"/>
      <w:effect w:val="none"/>
    </w:rPr>
  </w:style>
  <w:style w:type="character" w:customStyle="1" w:styleId="s812c362b71">
    <w:name w:val="s812c362b71"/>
    <w:basedOn w:val="VarsaylanParagrafYazTipi"/>
    <w:rsid w:val="00B323CA"/>
    <w:rPr>
      <w:strike w:val="0"/>
      <w:dstrike w:val="0"/>
      <w:color w:val="008013"/>
      <w:u w:val="none"/>
      <w:effect w:val="none"/>
    </w:rPr>
  </w:style>
  <w:style w:type="character" w:customStyle="1" w:styleId="s812c362b81">
    <w:name w:val="s812c362b81"/>
    <w:basedOn w:val="VarsaylanParagrafYazTipi"/>
    <w:rsid w:val="00B323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7661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04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76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7485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782354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3379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32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2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01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1563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8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00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527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31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950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9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5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28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9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4967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05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926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0315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7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71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75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13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42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30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9111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2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4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020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3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2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84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79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1456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66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0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6044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1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694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32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17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4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66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42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046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68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7537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65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249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06268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6848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4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901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15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996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9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65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6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89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89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47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884923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9664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3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0308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4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4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157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66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7446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6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48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861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2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62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72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1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467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94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760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54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247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37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71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228916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473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8377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09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480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51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49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04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08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43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9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535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61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9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843268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111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892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74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26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3892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95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3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8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43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05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7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010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428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33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1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6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92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4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0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40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98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072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957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9411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98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728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59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28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51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220292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6782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7474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28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90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14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0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36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34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92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998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82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933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16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6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3951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4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366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7266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1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89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19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514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851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97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41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649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39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1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4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580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217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1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35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4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865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6516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44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47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7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9627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56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19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2710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4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13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13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03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3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13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7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3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90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62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17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58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3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3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1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5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17704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9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725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58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40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7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2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81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179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2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7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0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960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5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9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28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40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22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708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92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529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13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5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97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83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11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121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91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539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29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269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9799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4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4119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0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7241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17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78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98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0066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92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9722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98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8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66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94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560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62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35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8052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040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6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9601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2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147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92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278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43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2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61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0600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648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2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5835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50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209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70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252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91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2474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79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61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15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48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9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26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408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413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19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77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1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5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817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89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6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8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13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16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35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31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79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1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909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539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352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089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12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334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4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2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91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5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486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111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8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79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7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931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8631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494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1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8995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951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707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036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114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5949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61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08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30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136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54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107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13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06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354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163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764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2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98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16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3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7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938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1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2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68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356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1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46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41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1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09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1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0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8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21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188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6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6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66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8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40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270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98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1160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34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10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4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122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82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4560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5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21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531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96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8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161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82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7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714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200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2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8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386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2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0487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542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27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02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540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9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222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05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484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581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0842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44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10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72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8157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87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11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1</TotalTime>
  <Pages>7</Pages>
  <Words>772</Words>
  <Characters>4401</Characters>
  <Application>Microsoft Office Word</Application>
  <DocSecurity>0</DocSecurity>
  <Lines>36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841</cp:revision>
  <cp:lastPrinted>2023-04-04T19:46:00Z</cp:lastPrinted>
  <dcterms:created xsi:type="dcterms:W3CDTF">2022-10-26T21:51:00Z</dcterms:created>
  <dcterms:modified xsi:type="dcterms:W3CDTF">2023-05-01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